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5187" w:rsidRPr="00E61D22" w:rsidRDefault="006A3F1F" w:rsidP="006A3F1F">
      <w:pPr>
        <w:rPr>
          <w:noProof/>
          <w:color w:val="000000" w:themeColor="text1"/>
          <w:sz w:val="18"/>
          <w:szCs w:val="1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19C77DB" wp14:editId="0AAED28C">
                <wp:simplePos x="0" y="0"/>
                <wp:positionH relativeFrom="column">
                  <wp:posOffset>2767013</wp:posOffset>
                </wp:positionH>
                <wp:positionV relativeFrom="paragraph">
                  <wp:posOffset>133350</wp:posOffset>
                </wp:positionV>
                <wp:extent cx="242570" cy="2286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9C77DB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217.9pt;margin-top:10.5pt;width:19.1pt;height:1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9E99C3C" wp14:editId="321B625E">
                <wp:simplePos x="0" y="0"/>
                <wp:positionH relativeFrom="column">
                  <wp:posOffset>1443355</wp:posOffset>
                </wp:positionH>
                <wp:positionV relativeFrom="paragraph">
                  <wp:posOffset>137477</wp:posOffset>
                </wp:positionV>
                <wp:extent cx="242570" cy="2286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99C3C" id="Text Box 23" o:spid="_x0000_s1027" type="#_x0000_t202" style="position:absolute;margin-left:113.65pt;margin-top:10.8pt;width:19.1pt;height:1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TEJLAIAAF4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11B9767" wp14:editId="3A8C0BC2">
                <wp:simplePos x="0" y="0"/>
                <wp:positionH relativeFrom="column">
                  <wp:posOffset>2239327</wp:posOffset>
                </wp:positionH>
                <wp:positionV relativeFrom="paragraph">
                  <wp:posOffset>142875</wp:posOffset>
                </wp:positionV>
                <wp:extent cx="242570" cy="2286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B9767" id="Text Box 24" o:spid="_x0000_s1028" type="#_x0000_t202" style="position:absolute;margin-left:176.3pt;margin-top:11.25pt;width:19.1pt;height:1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30CEC60" wp14:editId="31D4F139">
                <wp:simplePos x="0" y="0"/>
                <wp:positionH relativeFrom="column">
                  <wp:posOffset>2505075</wp:posOffset>
                </wp:positionH>
                <wp:positionV relativeFrom="paragraph">
                  <wp:posOffset>128588</wp:posOffset>
                </wp:positionV>
                <wp:extent cx="242570" cy="2286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CEC60" id="Text Box 25" o:spid="_x0000_s1029" type="#_x0000_t202" style="position:absolute;margin-left:197.25pt;margin-top:10.15pt;width:19.1pt;height:1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1EAF76E" wp14:editId="2E22F8E6">
                <wp:simplePos x="0" y="0"/>
                <wp:positionH relativeFrom="column">
                  <wp:posOffset>3033395</wp:posOffset>
                </wp:positionH>
                <wp:positionV relativeFrom="paragraph">
                  <wp:posOffset>119062</wp:posOffset>
                </wp:positionV>
                <wp:extent cx="242887" cy="2286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AF76E" id="Text Box 19" o:spid="_x0000_s1030" type="#_x0000_t202" style="position:absolute;margin-left:238.85pt;margin-top:9.35pt;width:19.1pt;height:1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9E99C3C" wp14:editId="321B625E">
                <wp:simplePos x="0" y="0"/>
                <wp:positionH relativeFrom="column">
                  <wp:posOffset>3563303</wp:posOffset>
                </wp:positionH>
                <wp:positionV relativeFrom="paragraph">
                  <wp:posOffset>133350</wp:posOffset>
                </wp:positionV>
                <wp:extent cx="242570" cy="2286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99C3C" id="Text Box 28" o:spid="_x0000_s1031" type="#_x0000_t202" style="position:absolute;margin-left:280.6pt;margin-top:10.5pt;width:19.1pt;height:1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896CC20" wp14:editId="2C21C49D">
                <wp:simplePos x="0" y="0"/>
                <wp:positionH relativeFrom="column">
                  <wp:posOffset>3809365</wp:posOffset>
                </wp:positionH>
                <wp:positionV relativeFrom="paragraph">
                  <wp:posOffset>142875</wp:posOffset>
                </wp:positionV>
                <wp:extent cx="242570" cy="2286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6CC20" id="Text Box 31" o:spid="_x0000_s1032" type="#_x0000_t202" style="position:absolute;margin-left:299.95pt;margin-top:11.25pt;width:19.1pt;height:1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609CC6AE" wp14:editId="797EDA73">
                <wp:simplePos x="0" y="0"/>
                <wp:positionH relativeFrom="column">
                  <wp:posOffset>2761933</wp:posOffset>
                </wp:positionH>
                <wp:positionV relativeFrom="paragraph">
                  <wp:posOffset>-104775</wp:posOffset>
                </wp:positionV>
                <wp:extent cx="242570" cy="228600"/>
                <wp:effectExtent l="0" t="0" r="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7A72" w:rsidRPr="00E61D22" w:rsidRDefault="00DC7A72" w:rsidP="00DC7A7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CC6AE" id="Text Box 126" o:spid="_x0000_s1033" type="#_x0000_t202" style="position:absolute;margin-left:217.5pt;margin-top:-8.25pt;width:19.1pt;height:18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" filled="f" stroked="f">
                <v:textbox>
                  <w:txbxContent>
                    <w:p w:rsidR="00DC7A72" w:rsidRPr="00E61D22" w:rsidRDefault="00DC7A72" w:rsidP="00DC7A7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B2927E" wp14:editId="7AAABAE5">
                <wp:simplePos x="0" y="0"/>
                <wp:positionH relativeFrom="column">
                  <wp:posOffset>914400</wp:posOffset>
                </wp:positionH>
                <wp:positionV relativeFrom="paragraph">
                  <wp:posOffset>142875</wp:posOffset>
                </wp:positionV>
                <wp:extent cx="242570" cy="2286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2927E" id="Text Box 21" o:spid="_x0000_s1034" type="#_x0000_t202" style="position:absolute;margin-left:1in;margin-top:11.25pt;width:19.1pt;height:1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15DA287" wp14:editId="7030D195">
                <wp:simplePos x="0" y="0"/>
                <wp:positionH relativeFrom="column">
                  <wp:posOffset>3805237</wp:posOffset>
                </wp:positionH>
                <wp:positionV relativeFrom="paragraph">
                  <wp:posOffset>-385762</wp:posOffset>
                </wp:positionV>
                <wp:extent cx="242887" cy="2286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DA287" id="Text Box 13" o:spid="_x0000_s1035" type="#_x0000_t202" style="position:absolute;margin-left:299.6pt;margin-top:-30.35pt;width:19.1pt;height:1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658EC5" wp14:editId="0C22C0A9">
                <wp:simplePos x="0" y="0"/>
                <wp:positionH relativeFrom="column">
                  <wp:posOffset>3552825</wp:posOffset>
                </wp:positionH>
                <wp:positionV relativeFrom="paragraph">
                  <wp:posOffset>-390525</wp:posOffset>
                </wp:positionV>
                <wp:extent cx="242887" cy="2286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58EC5" id="Text Box 12" o:spid="_x0000_s1036" type="#_x0000_t202" style="position:absolute;margin-left:279.75pt;margin-top:-30.75pt;width:19.1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8E4C29" wp14:editId="580CA2AD">
                <wp:simplePos x="0" y="0"/>
                <wp:positionH relativeFrom="column">
                  <wp:posOffset>3291205</wp:posOffset>
                </wp:positionH>
                <wp:positionV relativeFrom="paragraph">
                  <wp:posOffset>-391160</wp:posOffset>
                </wp:positionV>
                <wp:extent cx="242570" cy="2286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E4C29" id="Text Box 11" o:spid="_x0000_s1037" type="#_x0000_t202" style="position:absolute;margin-left:259.15pt;margin-top:-30.8pt;width:19.1pt;height:1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CDDDBB" wp14:editId="2EC00076">
                <wp:simplePos x="0" y="0"/>
                <wp:positionH relativeFrom="column">
                  <wp:posOffset>3024188</wp:posOffset>
                </wp:positionH>
                <wp:positionV relativeFrom="paragraph">
                  <wp:posOffset>-386398</wp:posOffset>
                </wp:positionV>
                <wp:extent cx="242570" cy="2286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DDDBB" id="Text Box 10" o:spid="_x0000_s1038" type="#_x0000_t202" style="position:absolute;margin-left:238.15pt;margin-top:-30.45pt;width:19.1pt;height:1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D658EC5" wp14:editId="0C22C0A9">
                <wp:simplePos x="0" y="0"/>
                <wp:positionH relativeFrom="column">
                  <wp:posOffset>2505075</wp:posOffset>
                </wp:positionH>
                <wp:positionV relativeFrom="paragraph">
                  <wp:posOffset>-400050</wp:posOffset>
                </wp:positionV>
                <wp:extent cx="242887" cy="228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58EC5" id="Text Box 9" o:spid="_x0000_s1039" type="#_x0000_t202" style="position:absolute;margin-left:197.25pt;margin-top:-31.5pt;width:19.1pt;height:1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8E4C29" wp14:editId="580CA2AD">
                <wp:simplePos x="0" y="0"/>
                <wp:positionH relativeFrom="column">
                  <wp:posOffset>2238692</wp:posOffset>
                </wp:positionH>
                <wp:positionV relativeFrom="paragraph">
                  <wp:posOffset>-386397</wp:posOffset>
                </wp:positionV>
                <wp:extent cx="242570" cy="2286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E4C29" id="Text Box 8" o:spid="_x0000_s1040" type="#_x0000_t202" style="position:absolute;margin-left:176.25pt;margin-top:-30.4pt;width:19.1pt;height:1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CDDDBB" wp14:editId="2EC00076">
                <wp:simplePos x="0" y="0"/>
                <wp:positionH relativeFrom="column">
                  <wp:posOffset>1966913</wp:posOffset>
                </wp:positionH>
                <wp:positionV relativeFrom="paragraph">
                  <wp:posOffset>-391160</wp:posOffset>
                </wp:positionV>
                <wp:extent cx="242570" cy="2286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DDDBB" id="Text Box 7" o:spid="_x0000_s1041" type="#_x0000_t202" style="position:absolute;margin-left:154.9pt;margin-top:-30.8pt;width:19.1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394F06" wp14:editId="5E99495B">
                <wp:simplePos x="0" y="0"/>
                <wp:positionH relativeFrom="column">
                  <wp:posOffset>1704340</wp:posOffset>
                </wp:positionH>
                <wp:positionV relativeFrom="paragraph">
                  <wp:posOffset>-400050</wp:posOffset>
                </wp:positionV>
                <wp:extent cx="242887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94F06" id="Text Box 6" o:spid="_x0000_s1042" type="#_x0000_t202" style="position:absolute;margin-left:134.2pt;margin-top:-31.5pt;width:19.1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0C08AB" wp14:editId="2FB56B1A">
                <wp:simplePos x="0" y="0"/>
                <wp:positionH relativeFrom="column">
                  <wp:posOffset>1447482</wp:posOffset>
                </wp:positionH>
                <wp:positionV relativeFrom="paragraph">
                  <wp:posOffset>-390525</wp:posOffset>
                </wp:positionV>
                <wp:extent cx="242887" cy="2286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C08AB" id="Text Box 5" o:spid="_x0000_s1043" type="#_x0000_t202" style="position:absolute;margin-left:113.95pt;margin-top:-30.75pt;width:19.1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16F854" wp14:editId="58418821">
                <wp:simplePos x="0" y="0"/>
                <wp:positionH relativeFrom="column">
                  <wp:posOffset>1189990</wp:posOffset>
                </wp:positionH>
                <wp:positionV relativeFrom="paragraph">
                  <wp:posOffset>-385762</wp:posOffset>
                </wp:positionV>
                <wp:extent cx="242887" cy="2286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6F854" id="Text Box 4" o:spid="_x0000_s1044" type="#_x0000_t202" style="position:absolute;margin-left:93.7pt;margin-top:-30.35pt;width:19.1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349E8A" wp14:editId="4CB2C4C3">
                <wp:simplePos x="0" y="0"/>
                <wp:positionH relativeFrom="column">
                  <wp:posOffset>661670</wp:posOffset>
                </wp:positionH>
                <wp:positionV relativeFrom="paragraph">
                  <wp:posOffset>-385128</wp:posOffset>
                </wp:positionV>
                <wp:extent cx="242887" cy="228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49E8A" id="Text Box 1" o:spid="_x0000_s1045" type="#_x0000_t202" style="position:absolute;margin-left:52.1pt;margin-top:-30.35pt;width:19.1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19C77DB" wp14:editId="0AAED28C">
                <wp:simplePos x="0" y="0"/>
                <wp:positionH relativeFrom="column">
                  <wp:posOffset>1176338</wp:posOffset>
                </wp:positionH>
                <wp:positionV relativeFrom="paragraph">
                  <wp:posOffset>114300</wp:posOffset>
                </wp:positionV>
                <wp:extent cx="242570" cy="22860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5187" w:rsidRDefault="00C951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9C77DB" id="Text Box 22" o:spid="_x0000_s1046" type="#_x0000_t202" style="position:absolute;margin-left:92.65pt;margin-top:9pt;width:19.1pt;height:1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" filled="f" stroked="f">
                <v:textbox>
                  <w:txbxContent>
                    <w:p w:rsidR="00C95187" w:rsidRDefault="00C95187"/>
                  </w:txbxContent>
                </v:textbox>
              </v:shape>
            </w:pict>
          </mc:Fallback>
        </mc:AlternateContent>
      </w:r>
    </w:p>
    <w:p w:rsidR="00B3054F" w:rsidRDefault="006A3F1F" w:rsidP="00C95187">
      <w:pPr>
        <w:pStyle w:val="Heading1"/>
      </w:pP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C648711" wp14:editId="379E9D13">
                <wp:simplePos x="0" y="0"/>
                <wp:positionH relativeFrom="column">
                  <wp:posOffset>1704975</wp:posOffset>
                </wp:positionH>
                <wp:positionV relativeFrom="paragraph">
                  <wp:posOffset>1681480</wp:posOffset>
                </wp:positionV>
                <wp:extent cx="242570" cy="228600"/>
                <wp:effectExtent l="0" t="0" r="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A3F1F" w:rsidRPr="00E61D22" w:rsidRDefault="006A3F1F" w:rsidP="006A3F1F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48711" id="Text Box 131" o:spid="_x0000_s1047" type="#_x0000_t202" style="position:absolute;margin-left:134.25pt;margin-top:132.4pt;width:19.1pt;height:18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7G+LAIAAGE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" filled="f" stroked="f">
                <v:textbox>
                  <w:txbxContent>
                    <w:p w:rsidR="006A3F1F" w:rsidRPr="00E61D22" w:rsidRDefault="006A3F1F" w:rsidP="006A3F1F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D3F4B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06FF42BE" wp14:editId="09B01CC3">
                <wp:simplePos x="0" y="0"/>
                <wp:positionH relativeFrom="column">
                  <wp:posOffset>2237105</wp:posOffset>
                </wp:positionH>
                <wp:positionV relativeFrom="paragraph">
                  <wp:posOffset>1700212</wp:posOffset>
                </wp:positionV>
                <wp:extent cx="242570" cy="228600"/>
                <wp:effectExtent l="0" t="0" r="0" b="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F42BE" id="Text Box 117" o:spid="_x0000_s1048" type="#_x0000_t202" style="position:absolute;margin-left:176.15pt;margin-top:133.85pt;width:19.1pt;height:18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DF71E2D" wp14:editId="4C4D818F">
                <wp:simplePos x="0" y="0"/>
                <wp:positionH relativeFrom="column">
                  <wp:posOffset>2247264</wp:posOffset>
                </wp:positionH>
                <wp:positionV relativeFrom="paragraph">
                  <wp:posOffset>1953260</wp:posOffset>
                </wp:positionV>
                <wp:extent cx="242570" cy="22860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71E2D" id="Text Box 45" o:spid="_x0000_s1049" type="#_x0000_t202" style="position:absolute;margin-left:176.95pt;margin-top:153.8pt;width:19.1pt;height:1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D3F4B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374D8197" wp14:editId="337141BE">
                <wp:simplePos x="0" y="0"/>
                <wp:positionH relativeFrom="column">
                  <wp:posOffset>2247582</wp:posOffset>
                </wp:positionH>
                <wp:positionV relativeFrom="paragraph">
                  <wp:posOffset>2210435</wp:posOffset>
                </wp:positionV>
                <wp:extent cx="242570" cy="228600"/>
                <wp:effectExtent l="0" t="0" r="0" b="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D8197" id="Text Box 118" o:spid="_x0000_s1050" type="#_x0000_t202" style="position:absolute;margin-left:176.95pt;margin-top:174.05pt;width:19.1pt;height:18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731E9C7" wp14:editId="40E22DC4">
                <wp:simplePos x="0" y="0"/>
                <wp:positionH relativeFrom="column">
                  <wp:posOffset>1975485</wp:posOffset>
                </wp:positionH>
                <wp:positionV relativeFrom="paragraph">
                  <wp:posOffset>1943735</wp:posOffset>
                </wp:positionV>
                <wp:extent cx="242570" cy="22860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1E9C7" id="Text Box 44" o:spid="_x0000_s1051" type="#_x0000_t202" style="position:absolute;margin-left:155.55pt;margin-top:153.05pt;width:19.1pt;height:18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75A72E0" wp14:editId="53F5B1C6">
                <wp:simplePos x="0" y="0"/>
                <wp:positionH relativeFrom="column">
                  <wp:posOffset>1715135</wp:posOffset>
                </wp:positionH>
                <wp:positionV relativeFrom="paragraph">
                  <wp:posOffset>1962785</wp:posOffset>
                </wp:positionV>
                <wp:extent cx="242570" cy="22860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A72E0" id="Text Box 43" o:spid="_x0000_s1052" type="#_x0000_t202" style="position:absolute;margin-left:135.05pt;margin-top:154.55pt;width:19.1pt;height:1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E323F02" wp14:editId="08A7FD22">
                <wp:simplePos x="0" y="0"/>
                <wp:positionH relativeFrom="column">
                  <wp:posOffset>1448117</wp:posOffset>
                </wp:positionH>
                <wp:positionV relativeFrom="paragraph">
                  <wp:posOffset>1947862</wp:posOffset>
                </wp:positionV>
                <wp:extent cx="242570" cy="228600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23F02" id="Text Box 42" o:spid="_x0000_s1053" type="#_x0000_t202" style="position:absolute;margin-left:114pt;margin-top:153.35pt;width:19.1pt;height:18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F543CCD" wp14:editId="0DAD75FE">
                <wp:simplePos x="0" y="0"/>
                <wp:positionH relativeFrom="column">
                  <wp:posOffset>1190307</wp:posOffset>
                </wp:positionH>
                <wp:positionV relativeFrom="paragraph">
                  <wp:posOffset>1953260</wp:posOffset>
                </wp:positionV>
                <wp:extent cx="242570" cy="22860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43CCD" id="Text Box 41" o:spid="_x0000_s1054" type="#_x0000_t202" style="position:absolute;margin-left:93.7pt;margin-top:153.8pt;width:19.1pt;height:1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B38A721" wp14:editId="2770878A">
                <wp:simplePos x="0" y="0"/>
                <wp:positionH relativeFrom="column">
                  <wp:posOffset>1190625</wp:posOffset>
                </wp:positionH>
                <wp:positionV relativeFrom="paragraph">
                  <wp:posOffset>1699578</wp:posOffset>
                </wp:positionV>
                <wp:extent cx="242570" cy="228600"/>
                <wp:effectExtent l="0" t="0" r="0" b="0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8A721" id="Text Box 90" o:spid="_x0000_s1055" type="#_x0000_t202" style="position:absolute;margin-left:93.75pt;margin-top:133.85pt;width:19.1pt;height:18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61D22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70E4295" wp14:editId="091D354F">
                <wp:simplePos x="0" y="0"/>
                <wp:positionH relativeFrom="column">
                  <wp:posOffset>1190942</wp:posOffset>
                </wp:positionH>
                <wp:positionV relativeFrom="paragraph">
                  <wp:posOffset>1428433</wp:posOffset>
                </wp:positionV>
                <wp:extent cx="242570" cy="228600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E4295" id="Text Box 89" o:spid="_x0000_s1056" type="#_x0000_t202" style="position:absolute;margin-left:93.75pt;margin-top:112.5pt;width:19.1pt;height:18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D3F4B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06FF42BE" wp14:editId="09B01CC3">
                <wp:simplePos x="0" y="0"/>
                <wp:positionH relativeFrom="column">
                  <wp:posOffset>1698625</wp:posOffset>
                </wp:positionH>
                <wp:positionV relativeFrom="paragraph">
                  <wp:posOffset>1414463</wp:posOffset>
                </wp:positionV>
                <wp:extent cx="242570" cy="228600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F42BE" id="Text Box 115" o:spid="_x0000_s1057" type="#_x0000_t202" style="position:absolute;margin-left:133.75pt;margin-top:111.4pt;width:19.1pt;height:18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08A235A" wp14:editId="7E7B23EF">
                <wp:simplePos x="0" y="0"/>
                <wp:positionH relativeFrom="column">
                  <wp:posOffset>1976438</wp:posOffset>
                </wp:positionH>
                <wp:positionV relativeFrom="paragraph">
                  <wp:posOffset>1429068</wp:posOffset>
                </wp:positionV>
                <wp:extent cx="242570" cy="228600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A235A" id="Text Box 46" o:spid="_x0000_s1058" type="#_x0000_t202" style="position:absolute;margin-left:155.65pt;margin-top:112.55pt;width:19.1pt;height:18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FEABF91" wp14:editId="3BC3E78E">
                <wp:simplePos x="0" y="0"/>
                <wp:positionH relativeFrom="column">
                  <wp:posOffset>2238375</wp:posOffset>
                </wp:positionH>
                <wp:positionV relativeFrom="paragraph">
                  <wp:posOffset>1429068</wp:posOffset>
                </wp:positionV>
                <wp:extent cx="242570" cy="228600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ABF91" id="Text Box 47" o:spid="_x0000_s1059" type="#_x0000_t202" style="position:absolute;margin-left:176.25pt;margin-top:112.55pt;width:19.1pt;height:18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F543CCD" wp14:editId="0DAD75FE">
                <wp:simplePos x="0" y="0"/>
                <wp:positionH relativeFrom="column">
                  <wp:posOffset>2505075</wp:posOffset>
                </wp:positionH>
                <wp:positionV relativeFrom="paragraph">
                  <wp:posOffset>1429068</wp:posOffset>
                </wp:positionV>
                <wp:extent cx="242570" cy="228600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43CCD" id="Text Box 48" o:spid="_x0000_s1060" type="#_x0000_t202" style="position:absolute;margin-left:197.25pt;margin-top:112.55pt;width:19.1pt;height:1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5OwLQIAAF8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E323F02" wp14:editId="08A7FD22">
                <wp:simplePos x="0" y="0"/>
                <wp:positionH relativeFrom="column">
                  <wp:posOffset>2762885</wp:posOffset>
                </wp:positionH>
                <wp:positionV relativeFrom="paragraph">
                  <wp:posOffset>1428432</wp:posOffset>
                </wp:positionV>
                <wp:extent cx="242570" cy="228600"/>
                <wp:effectExtent l="0" t="0" r="0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23F02" id="Text Box 49" o:spid="_x0000_s1061" type="#_x0000_t202" style="position:absolute;margin-left:217.55pt;margin-top:112.45pt;width:19.1pt;height:18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75A72E0" wp14:editId="53F5B1C6">
                <wp:simplePos x="0" y="0"/>
                <wp:positionH relativeFrom="column">
                  <wp:posOffset>3019742</wp:posOffset>
                </wp:positionH>
                <wp:positionV relativeFrom="paragraph">
                  <wp:posOffset>1424305</wp:posOffset>
                </wp:positionV>
                <wp:extent cx="242570" cy="228600"/>
                <wp:effectExtent l="0" t="0" r="0" b="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A72E0" id="Text Box 50" o:spid="_x0000_s1062" type="#_x0000_t202" style="position:absolute;margin-left:237.75pt;margin-top:112.15pt;width:19.1pt;height:18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731E9C7" wp14:editId="40E22DC4">
                <wp:simplePos x="0" y="0"/>
                <wp:positionH relativeFrom="column">
                  <wp:posOffset>3285490</wp:posOffset>
                </wp:positionH>
                <wp:positionV relativeFrom="paragraph">
                  <wp:posOffset>1429067</wp:posOffset>
                </wp:positionV>
                <wp:extent cx="242570" cy="228600"/>
                <wp:effectExtent l="0" t="0" r="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1E9C7" id="Text Box 51" o:spid="_x0000_s1063" type="#_x0000_t202" style="position:absolute;margin-left:258.7pt;margin-top:112.5pt;width:19.1pt;height:18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63CD3522" wp14:editId="527C4E3D">
                <wp:simplePos x="0" y="0"/>
                <wp:positionH relativeFrom="column">
                  <wp:posOffset>2767013</wp:posOffset>
                </wp:positionH>
                <wp:positionV relativeFrom="paragraph">
                  <wp:posOffset>1162368</wp:posOffset>
                </wp:positionV>
                <wp:extent cx="242570" cy="228600"/>
                <wp:effectExtent l="0" t="0" r="0" b="0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9217B" w:rsidRPr="00E61D22" w:rsidRDefault="0049217B" w:rsidP="0049217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D3522" id="Text Box 130" o:spid="_x0000_s1064" type="#_x0000_t202" style="position:absolute;margin-left:217.9pt;margin-top:91.55pt;width:19.1pt;height:18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" filled="f" stroked="f">
                <v:textbox>
                  <w:txbxContent>
                    <w:p w:rsidR="0049217B" w:rsidRPr="00E61D22" w:rsidRDefault="0049217B" w:rsidP="0049217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17B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2B2894E" wp14:editId="564A43DD">
                <wp:simplePos x="0" y="0"/>
                <wp:positionH relativeFrom="column">
                  <wp:posOffset>2237740</wp:posOffset>
                </wp:positionH>
                <wp:positionV relativeFrom="paragraph">
                  <wp:posOffset>1167130</wp:posOffset>
                </wp:positionV>
                <wp:extent cx="242570" cy="228600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2894E" id="Text Box 111" o:spid="_x0000_s1065" type="#_x0000_t202" style="position:absolute;margin-left:176.2pt;margin-top:91.9pt;width:19.1pt;height:18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gAeLQIAAGE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C8DB8FE" wp14:editId="13FECF3A">
                <wp:simplePos x="0" y="0"/>
                <wp:positionH relativeFrom="column">
                  <wp:posOffset>2756852</wp:posOffset>
                </wp:positionH>
                <wp:positionV relativeFrom="paragraph">
                  <wp:posOffset>2209483</wp:posOffset>
                </wp:positionV>
                <wp:extent cx="242570" cy="228600"/>
                <wp:effectExtent l="0" t="0" r="0" b="0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DB8FE" id="Text Box 120" o:spid="_x0000_s1066" type="#_x0000_t202" style="position:absolute;margin-left:217.05pt;margin-top:174pt;width:19.1pt;height:18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A2B6509" wp14:editId="1DCFE802">
                <wp:simplePos x="0" y="0"/>
                <wp:positionH relativeFrom="column">
                  <wp:posOffset>2766695</wp:posOffset>
                </wp:positionH>
                <wp:positionV relativeFrom="paragraph">
                  <wp:posOffset>1952308</wp:posOffset>
                </wp:positionV>
                <wp:extent cx="242570" cy="228600"/>
                <wp:effectExtent l="0" t="0" r="0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B6509" id="Text Box 75" o:spid="_x0000_s1067" type="#_x0000_t202" style="position:absolute;margin-left:217.85pt;margin-top:153.75pt;width:19.1pt;height:18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CA8D52C" wp14:editId="5406DAB1">
                <wp:simplePos x="0" y="0"/>
                <wp:positionH relativeFrom="column">
                  <wp:posOffset>3033713</wp:posOffset>
                </wp:positionH>
                <wp:positionV relativeFrom="paragraph">
                  <wp:posOffset>1948180</wp:posOffset>
                </wp:positionV>
                <wp:extent cx="242570" cy="228600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A8D52C" id="Text Box 76" o:spid="_x0000_s1068" type="#_x0000_t202" style="position:absolute;margin-left:238.9pt;margin-top:153.4pt;width:19.1pt;height:18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30E2B9A" wp14:editId="51AB5E1A">
                <wp:simplePos x="0" y="0"/>
                <wp:positionH relativeFrom="column">
                  <wp:posOffset>3010218</wp:posOffset>
                </wp:positionH>
                <wp:positionV relativeFrom="paragraph">
                  <wp:posOffset>2481262</wp:posOffset>
                </wp:positionV>
                <wp:extent cx="242570" cy="228600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E2B9A" id="Text Box 72" o:spid="_x0000_s1069" type="#_x0000_t202" style="position:absolute;margin-left:237.05pt;margin-top:195.35pt;width:19.1pt;height:18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W7jLgIAAF8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C3E4F4C" wp14:editId="1D74E1C4">
                <wp:simplePos x="0" y="0"/>
                <wp:positionH relativeFrom="column">
                  <wp:posOffset>2757487</wp:posOffset>
                </wp:positionH>
                <wp:positionV relativeFrom="paragraph">
                  <wp:posOffset>2462212</wp:posOffset>
                </wp:positionV>
                <wp:extent cx="242570" cy="228600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E4F4C" id="Text Box 71" o:spid="_x0000_s1070" type="#_x0000_t202" style="position:absolute;margin-left:217.1pt;margin-top:193.85pt;width:19.1pt;height:18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7820677" wp14:editId="123ECD1D">
                <wp:simplePos x="0" y="0"/>
                <wp:positionH relativeFrom="column">
                  <wp:posOffset>2490152</wp:posOffset>
                </wp:positionH>
                <wp:positionV relativeFrom="paragraph">
                  <wp:posOffset>2481897</wp:posOffset>
                </wp:positionV>
                <wp:extent cx="242570" cy="228600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20677" id="Text Box 70" o:spid="_x0000_s1071" type="#_x0000_t202" style="position:absolute;margin-left:196.05pt;margin-top:195.4pt;width:19.1pt;height:18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B7AC711" wp14:editId="003386E9">
                <wp:simplePos x="0" y="0"/>
                <wp:positionH relativeFrom="column">
                  <wp:posOffset>2238375</wp:posOffset>
                </wp:positionH>
                <wp:positionV relativeFrom="paragraph">
                  <wp:posOffset>2481897</wp:posOffset>
                </wp:positionV>
                <wp:extent cx="242570" cy="228600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AC711" id="Text Box 69" o:spid="_x0000_s1072" type="#_x0000_t202" style="position:absolute;margin-left:176.25pt;margin-top:195.4pt;width:19.1pt;height:18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3449EA7" wp14:editId="3A8738B9">
                <wp:simplePos x="0" y="0"/>
                <wp:positionH relativeFrom="column">
                  <wp:posOffset>1995487</wp:posOffset>
                </wp:positionH>
                <wp:positionV relativeFrom="paragraph">
                  <wp:posOffset>2481898</wp:posOffset>
                </wp:positionV>
                <wp:extent cx="242887" cy="228600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49EA7" id="Text Box 68" o:spid="_x0000_s1073" type="#_x0000_t202" style="position:absolute;margin-left:157.1pt;margin-top:195.45pt;width:19.1pt;height:1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374D8197" wp14:editId="337141BE">
                <wp:simplePos x="0" y="0"/>
                <wp:positionH relativeFrom="column">
                  <wp:posOffset>1724025</wp:posOffset>
                </wp:positionH>
                <wp:positionV relativeFrom="paragraph">
                  <wp:posOffset>2224723</wp:posOffset>
                </wp:positionV>
                <wp:extent cx="242570" cy="228600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D8197" id="Text Box 116" o:spid="_x0000_s1074" type="#_x0000_t202" style="position:absolute;margin-left:135.75pt;margin-top:175.2pt;width:19.1pt;height:18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63CD3522" wp14:editId="527C4E3D">
                <wp:simplePos x="0" y="0"/>
                <wp:positionH relativeFrom="column">
                  <wp:posOffset>1190307</wp:posOffset>
                </wp:positionH>
                <wp:positionV relativeFrom="paragraph">
                  <wp:posOffset>2209800</wp:posOffset>
                </wp:positionV>
                <wp:extent cx="242570" cy="228600"/>
                <wp:effectExtent l="0" t="0" r="0" b="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A00C1" w:rsidRPr="00E61D22" w:rsidRDefault="007A00C1" w:rsidP="007A00C1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D3522" id="Text Box 129" o:spid="_x0000_s1075" type="#_x0000_t202" style="position:absolute;margin-left:93.7pt;margin-top:174pt;width:19.1pt;height:18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" filled="f" stroked="f">
                <v:textbox>
                  <w:txbxContent>
                    <w:p w:rsidR="007A00C1" w:rsidRPr="00E61D22" w:rsidRDefault="007A00C1" w:rsidP="007A00C1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4E50B939" wp14:editId="09DE980D">
                <wp:simplePos x="0" y="0"/>
                <wp:positionH relativeFrom="column">
                  <wp:posOffset>1190625</wp:posOffset>
                </wp:positionH>
                <wp:positionV relativeFrom="paragraph">
                  <wp:posOffset>2476818</wp:posOffset>
                </wp:positionV>
                <wp:extent cx="242570" cy="2286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A00C1" w:rsidRPr="00E61D22" w:rsidRDefault="007A00C1" w:rsidP="007A00C1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0B939" id="Text Box 128" o:spid="_x0000_s1076" type="#_x0000_t202" style="position:absolute;margin-left:93.75pt;margin-top:195.05pt;width:19.1pt;height:18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" filled="f" stroked="f">
                <v:textbox>
                  <w:txbxContent>
                    <w:p w:rsidR="007A00C1" w:rsidRPr="00E61D22" w:rsidRDefault="007A00C1" w:rsidP="007A00C1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2133792" wp14:editId="5647A624">
                <wp:simplePos x="0" y="0"/>
                <wp:positionH relativeFrom="column">
                  <wp:posOffset>1447800</wp:posOffset>
                </wp:positionH>
                <wp:positionV relativeFrom="paragraph">
                  <wp:posOffset>2477135</wp:posOffset>
                </wp:positionV>
                <wp:extent cx="242570" cy="22860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33792" id="Text Box 81" o:spid="_x0000_s1077" type="#_x0000_t202" style="position:absolute;margin-left:114pt;margin-top:195.05pt;width:19.1pt;height:18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A00C1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395D224" wp14:editId="45AB61BB">
                <wp:simplePos x="0" y="0"/>
                <wp:positionH relativeFrom="column">
                  <wp:posOffset>924242</wp:posOffset>
                </wp:positionH>
                <wp:positionV relativeFrom="paragraph">
                  <wp:posOffset>2472372</wp:posOffset>
                </wp:positionV>
                <wp:extent cx="242570" cy="228600"/>
                <wp:effectExtent l="0" t="0" r="0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5D224" id="Text Box 80" o:spid="_x0000_s1078" type="#_x0000_t202" style="position:absolute;margin-left:72.75pt;margin-top:194.65pt;width:19.1pt;height:18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DF71E2D" wp14:editId="4C4D818F">
                <wp:simplePos x="0" y="0"/>
                <wp:positionH relativeFrom="column">
                  <wp:posOffset>3290888</wp:posOffset>
                </wp:positionH>
                <wp:positionV relativeFrom="paragraph">
                  <wp:posOffset>1157605</wp:posOffset>
                </wp:positionV>
                <wp:extent cx="242570" cy="2286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71E2D" id="Text Box 52" o:spid="_x0000_s1079" type="#_x0000_t202" style="position:absolute;margin-left:259.15pt;margin-top:91.15pt;width:19.1pt;height:1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6C8DB8FE" wp14:editId="13FECF3A">
                <wp:simplePos x="0" y="0"/>
                <wp:positionH relativeFrom="column">
                  <wp:posOffset>3542982</wp:posOffset>
                </wp:positionH>
                <wp:positionV relativeFrom="paragraph">
                  <wp:posOffset>1438275</wp:posOffset>
                </wp:positionV>
                <wp:extent cx="242570" cy="228600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DB8FE" id="Text Box 123" o:spid="_x0000_s1080" type="#_x0000_t202" style="position:absolute;margin-left:278.95pt;margin-top:113.25pt;width:19.1pt;height:18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6C8DB8FE" wp14:editId="13FECF3A">
                <wp:simplePos x="0" y="0"/>
                <wp:positionH relativeFrom="column">
                  <wp:posOffset>3290888</wp:posOffset>
                </wp:positionH>
                <wp:positionV relativeFrom="paragraph">
                  <wp:posOffset>1709737</wp:posOffset>
                </wp:positionV>
                <wp:extent cx="242570" cy="228600"/>
                <wp:effectExtent l="0" t="0" r="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DB8FE" id="Text Box 122" o:spid="_x0000_s1081" type="#_x0000_t202" style="position:absolute;margin-left:259.15pt;margin-top:134.6pt;width:19.1pt;height:18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ADE6764" wp14:editId="013148F7">
                <wp:simplePos x="0" y="0"/>
                <wp:positionH relativeFrom="column">
                  <wp:posOffset>3561397</wp:posOffset>
                </wp:positionH>
                <wp:positionV relativeFrom="paragraph">
                  <wp:posOffset>1948180</wp:posOffset>
                </wp:positionV>
                <wp:extent cx="242570" cy="22860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E6764" id="Text Box 78" o:spid="_x0000_s1082" type="#_x0000_t202" style="position:absolute;margin-left:280.4pt;margin-top:153.4pt;width:19.1pt;height:18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E244A0F" wp14:editId="513A1703">
                <wp:simplePos x="0" y="0"/>
                <wp:positionH relativeFrom="column">
                  <wp:posOffset>3284537</wp:posOffset>
                </wp:positionH>
                <wp:positionV relativeFrom="paragraph">
                  <wp:posOffset>1948180</wp:posOffset>
                </wp:positionV>
                <wp:extent cx="242570" cy="22860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44A0F" id="Text Box 77" o:spid="_x0000_s1083" type="#_x0000_t202" style="position:absolute;margin-left:258.6pt;margin-top:153.4pt;width:19.1pt;height:18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C8DB8FE" wp14:editId="13FECF3A">
                <wp:simplePos x="0" y="0"/>
                <wp:positionH relativeFrom="column">
                  <wp:posOffset>3290253</wp:posOffset>
                </wp:positionH>
                <wp:positionV relativeFrom="paragraph">
                  <wp:posOffset>2209483</wp:posOffset>
                </wp:positionV>
                <wp:extent cx="242570" cy="22860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DB8FE" id="Text Box 121" o:spid="_x0000_s1084" type="#_x0000_t202" style="position:absolute;margin-left:259.1pt;margin-top:174pt;width:19.1pt;height:18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22054EB" wp14:editId="1D668C85">
                <wp:simplePos x="0" y="0"/>
                <wp:positionH relativeFrom="column">
                  <wp:posOffset>3288030</wp:posOffset>
                </wp:positionH>
                <wp:positionV relativeFrom="paragraph">
                  <wp:posOffset>2462212</wp:posOffset>
                </wp:positionV>
                <wp:extent cx="242570" cy="228600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054EB" id="Text Box 73" o:spid="_x0000_s1085" type="#_x0000_t202" style="position:absolute;margin-left:258.9pt;margin-top:193.85pt;width:19.1pt;height:18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22054EB" wp14:editId="1D668C85">
                <wp:simplePos x="0" y="0"/>
                <wp:positionH relativeFrom="column">
                  <wp:posOffset>3814763</wp:posOffset>
                </wp:positionH>
                <wp:positionV relativeFrom="paragraph">
                  <wp:posOffset>2471420</wp:posOffset>
                </wp:positionV>
                <wp:extent cx="242570" cy="228600"/>
                <wp:effectExtent l="0" t="0" r="0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054EB" id="Text Box 74" o:spid="_x0000_s1086" type="#_x0000_t202" style="position:absolute;margin-left:300.4pt;margin-top:194.6pt;width:19.1pt;height:18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C711637" wp14:editId="396E0BC8">
                <wp:simplePos x="0" y="0"/>
                <wp:positionH relativeFrom="column">
                  <wp:posOffset>3810000</wp:posOffset>
                </wp:positionH>
                <wp:positionV relativeFrom="paragraph">
                  <wp:posOffset>2210435</wp:posOffset>
                </wp:positionV>
                <wp:extent cx="242570" cy="22860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11637" id="Text Box 62" o:spid="_x0000_s1087" type="#_x0000_t202" style="position:absolute;margin-left:300pt;margin-top:174.05pt;width:19.1pt;height:18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5CE337B" wp14:editId="4299B8D2">
                <wp:simplePos x="0" y="0"/>
                <wp:positionH relativeFrom="column">
                  <wp:posOffset>3809682</wp:posOffset>
                </wp:positionH>
                <wp:positionV relativeFrom="paragraph">
                  <wp:posOffset>1952625</wp:posOffset>
                </wp:positionV>
                <wp:extent cx="242570" cy="2286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E337B" id="Text Box 61" o:spid="_x0000_s1088" type="#_x0000_t202" style="position:absolute;margin-left:299.95pt;margin-top:153.75pt;width:19.1pt;height:18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BD6FD7A" wp14:editId="51C6DAE8">
                <wp:simplePos x="0" y="0"/>
                <wp:positionH relativeFrom="column">
                  <wp:posOffset>3810317</wp:posOffset>
                </wp:positionH>
                <wp:positionV relativeFrom="paragraph">
                  <wp:posOffset>1685925</wp:posOffset>
                </wp:positionV>
                <wp:extent cx="242570" cy="22860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6FD7A" id="Text Box 60" o:spid="_x0000_s1089" type="#_x0000_t202" style="position:absolute;margin-left:300pt;margin-top:132.75pt;width:19.1pt;height:18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6977CDC" wp14:editId="0C9DEF13">
                <wp:simplePos x="0" y="0"/>
                <wp:positionH relativeFrom="column">
                  <wp:posOffset>3809682</wp:posOffset>
                </wp:positionH>
                <wp:positionV relativeFrom="paragraph">
                  <wp:posOffset>1162050</wp:posOffset>
                </wp:positionV>
                <wp:extent cx="242570" cy="228600"/>
                <wp:effectExtent l="0" t="0" r="0" b="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B63A2" w:rsidRPr="00E61D22" w:rsidRDefault="00EB63A2" w:rsidP="00EB63A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77CDC" id="Text Box 127" o:spid="_x0000_s1090" type="#_x0000_t202" style="position:absolute;margin-left:299.95pt;margin-top:91.5pt;width:19.1pt;height:18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" filled="f" stroked="f">
                <v:textbox>
                  <w:txbxContent>
                    <w:p w:rsidR="00EB63A2" w:rsidRPr="00E61D22" w:rsidRDefault="00EB63A2" w:rsidP="00EB63A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E1DF303" wp14:editId="3E009D5F">
                <wp:simplePos x="0" y="0"/>
                <wp:positionH relativeFrom="column">
                  <wp:posOffset>3814445</wp:posOffset>
                </wp:positionH>
                <wp:positionV relativeFrom="paragraph">
                  <wp:posOffset>904558</wp:posOffset>
                </wp:positionV>
                <wp:extent cx="242570" cy="228600"/>
                <wp:effectExtent l="0" t="0" r="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DF303" id="Text Box 112" o:spid="_x0000_s1091" type="#_x0000_t202" style="position:absolute;margin-left:300.35pt;margin-top:71.25pt;width:19.1pt;height:18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5B38A721" wp14:editId="2770878A">
                <wp:simplePos x="0" y="0"/>
                <wp:positionH relativeFrom="column">
                  <wp:posOffset>3542982</wp:posOffset>
                </wp:positionH>
                <wp:positionV relativeFrom="paragraph">
                  <wp:posOffset>918845</wp:posOffset>
                </wp:positionV>
                <wp:extent cx="242570" cy="228600"/>
                <wp:effectExtent l="0" t="0" r="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8A721" id="Text Box 92" o:spid="_x0000_s1092" type="#_x0000_t202" style="position:absolute;margin-left:278.95pt;margin-top:72.35pt;width:19.1pt;height:18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70E4295" wp14:editId="091D354F">
                <wp:simplePos x="0" y="0"/>
                <wp:positionH relativeFrom="column">
                  <wp:posOffset>3290888</wp:posOffset>
                </wp:positionH>
                <wp:positionV relativeFrom="paragraph">
                  <wp:posOffset>904874</wp:posOffset>
                </wp:positionV>
                <wp:extent cx="242570" cy="22860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E4295" id="Text Box 91" o:spid="_x0000_s1093" type="#_x0000_t202" style="position:absolute;margin-left:259.15pt;margin-top:71.25pt;width:19.1pt;height:1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0E2B9A" wp14:editId="51AB5E1A">
                <wp:simplePos x="0" y="0"/>
                <wp:positionH relativeFrom="column">
                  <wp:posOffset>3024505</wp:posOffset>
                </wp:positionH>
                <wp:positionV relativeFrom="paragraph">
                  <wp:posOffset>914083</wp:posOffset>
                </wp:positionV>
                <wp:extent cx="242570" cy="228600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E2B9A" id="Text Box 67" o:spid="_x0000_s1094" type="#_x0000_t202" style="position:absolute;margin-left:238.15pt;margin-top:1in;width:19.1pt;height:1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7820677" wp14:editId="123ECD1D">
                <wp:simplePos x="0" y="0"/>
                <wp:positionH relativeFrom="column">
                  <wp:posOffset>2766378</wp:posOffset>
                </wp:positionH>
                <wp:positionV relativeFrom="paragraph">
                  <wp:posOffset>900430</wp:posOffset>
                </wp:positionV>
                <wp:extent cx="242570" cy="228600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20677" id="Text Box 65" o:spid="_x0000_s1095" type="#_x0000_t202" style="position:absolute;margin-left:217.85pt;margin-top:70.9pt;width:19.1pt;height:18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449EA7" wp14:editId="3A8738B9">
                <wp:simplePos x="0" y="0"/>
                <wp:positionH relativeFrom="column">
                  <wp:posOffset>2513965</wp:posOffset>
                </wp:positionH>
                <wp:positionV relativeFrom="paragraph">
                  <wp:posOffset>909955</wp:posOffset>
                </wp:positionV>
                <wp:extent cx="242887" cy="22860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49EA7" id="Text Box 63" o:spid="_x0000_s1096" type="#_x0000_t202" style="position:absolute;margin-left:197.95pt;margin-top:71.65pt;width:19.1pt;height:18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63A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9D1933B" wp14:editId="680A199F">
                <wp:simplePos x="0" y="0"/>
                <wp:positionH relativeFrom="column">
                  <wp:posOffset>1699577</wp:posOffset>
                </wp:positionH>
                <wp:positionV relativeFrom="paragraph">
                  <wp:posOffset>1166813</wp:posOffset>
                </wp:positionV>
                <wp:extent cx="242570" cy="228600"/>
                <wp:effectExtent l="0" t="0" r="0" b="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1933B" id="Text Box 109" o:spid="_x0000_s1097" type="#_x0000_t202" style="position:absolute;margin-left:133.8pt;margin-top:91.9pt;width:19.1pt;height:18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2D3F4B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45BC9DD" wp14:editId="205BEDD7">
                <wp:simplePos x="0" y="0"/>
                <wp:positionH relativeFrom="column">
                  <wp:posOffset>2238057</wp:posOffset>
                </wp:positionH>
                <wp:positionV relativeFrom="paragraph">
                  <wp:posOffset>900430</wp:posOffset>
                </wp:positionV>
                <wp:extent cx="242570" cy="228600"/>
                <wp:effectExtent l="0" t="0" r="0" b="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BC9DD" id="Text Box 110" o:spid="_x0000_s1098" type="#_x0000_t202" style="position:absolute;margin-left:176.2pt;margin-top:70.9pt;width:19.1pt;height:18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731E9C7" wp14:editId="40E22DC4">
                <wp:simplePos x="0" y="0"/>
                <wp:positionH relativeFrom="column">
                  <wp:posOffset>1975802</wp:posOffset>
                </wp:positionH>
                <wp:positionV relativeFrom="paragraph">
                  <wp:posOffset>914718</wp:posOffset>
                </wp:positionV>
                <wp:extent cx="242570" cy="22860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1E9C7" id="Text Box 37" o:spid="_x0000_s1099" type="#_x0000_t202" style="position:absolute;margin-left:155.55pt;margin-top:72.05pt;width:19.1pt;height:18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F71E2D" wp14:editId="4C4D818F">
                <wp:simplePos x="0" y="0"/>
                <wp:positionH relativeFrom="column">
                  <wp:posOffset>1714500</wp:posOffset>
                </wp:positionH>
                <wp:positionV relativeFrom="paragraph">
                  <wp:posOffset>914718</wp:posOffset>
                </wp:positionV>
                <wp:extent cx="242570" cy="2286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71E2D" id="Text Box 38" o:spid="_x0000_s1100" type="#_x0000_t202" style="position:absolute;margin-left:135pt;margin-top:72.05pt;width:19.1pt;height:18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ndVLQIAAF8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75A72E0" wp14:editId="53F5B1C6">
                <wp:simplePos x="0" y="0"/>
                <wp:positionH relativeFrom="column">
                  <wp:posOffset>1458277</wp:posOffset>
                </wp:positionH>
                <wp:positionV relativeFrom="paragraph">
                  <wp:posOffset>900430</wp:posOffset>
                </wp:positionV>
                <wp:extent cx="242570" cy="22860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A72E0" id="Text Box 36" o:spid="_x0000_s1101" type="#_x0000_t202" style="position:absolute;margin-left:114.8pt;margin-top:70.9pt;width:19.1pt;height:1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E323F02" wp14:editId="08A7FD22">
                <wp:simplePos x="0" y="0"/>
                <wp:positionH relativeFrom="column">
                  <wp:posOffset>1191260</wp:posOffset>
                </wp:positionH>
                <wp:positionV relativeFrom="paragraph">
                  <wp:posOffset>894397</wp:posOffset>
                </wp:positionV>
                <wp:extent cx="242570" cy="22860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23F02" id="Text Box 35" o:spid="_x0000_s1102" type="#_x0000_t202" style="position:absolute;margin-left:93.8pt;margin-top:70.4pt;width:19.1pt;height:18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276E336" wp14:editId="15F7640A">
                <wp:simplePos x="0" y="0"/>
                <wp:positionH relativeFrom="column">
                  <wp:posOffset>1200467</wp:posOffset>
                </wp:positionH>
                <wp:positionV relativeFrom="paragraph">
                  <wp:posOffset>642620</wp:posOffset>
                </wp:positionV>
                <wp:extent cx="242570" cy="228600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6E336" id="Text Box 105" o:spid="_x0000_s1103" type="#_x0000_t202" style="position:absolute;margin-left:94.5pt;margin-top:50.6pt;width:19.1pt;height:18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AE7A3F7" wp14:editId="138A0969">
                <wp:simplePos x="0" y="0"/>
                <wp:positionH relativeFrom="column">
                  <wp:posOffset>1703705</wp:posOffset>
                </wp:positionH>
                <wp:positionV relativeFrom="paragraph">
                  <wp:posOffset>642303</wp:posOffset>
                </wp:positionV>
                <wp:extent cx="242570" cy="228600"/>
                <wp:effectExtent l="0" t="0" r="0" b="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7A3F7" id="Text Box 108" o:spid="_x0000_s1104" type="#_x0000_t202" style="position:absolute;margin-left:134.15pt;margin-top:50.6pt;width:19.1pt;height:18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C711637" wp14:editId="396E0BC8">
                <wp:simplePos x="0" y="0"/>
                <wp:positionH relativeFrom="column">
                  <wp:posOffset>2248217</wp:posOffset>
                </wp:positionH>
                <wp:positionV relativeFrom="paragraph">
                  <wp:posOffset>638493</wp:posOffset>
                </wp:positionV>
                <wp:extent cx="242570" cy="228600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11637" id="Text Box 56" o:spid="_x0000_s1105" type="#_x0000_t202" style="position:absolute;margin-left:177pt;margin-top:50.3pt;width:19.1pt;height:18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F6AC0BA" wp14:editId="1D708DA4">
                <wp:simplePos x="0" y="0"/>
                <wp:positionH relativeFrom="column">
                  <wp:posOffset>2742883</wp:posOffset>
                </wp:positionH>
                <wp:positionV relativeFrom="paragraph">
                  <wp:posOffset>628333</wp:posOffset>
                </wp:positionV>
                <wp:extent cx="242570" cy="228600"/>
                <wp:effectExtent l="0" t="0" r="0" b="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AC0BA" id="Text Box 95" o:spid="_x0000_s1106" type="#_x0000_t202" style="position:absolute;margin-left:3in;margin-top:49.5pt;width:19.1pt;height:18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C711637" wp14:editId="396E0BC8">
                <wp:simplePos x="0" y="0"/>
                <wp:positionH relativeFrom="column">
                  <wp:posOffset>3815080</wp:posOffset>
                </wp:positionH>
                <wp:positionV relativeFrom="paragraph">
                  <wp:posOffset>652780</wp:posOffset>
                </wp:positionV>
                <wp:extent cx="242570" cy="228600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11637" id="Text Box 59" o:spid="_x0000_s1107" type="#_x0000_t202" style="position:absolute;margin-left:300.4pt;margin-top:51.4pt;width:19.1pt;height:18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5CE337B" wp14:editId="4299B8D2">
                <wp:simplePos x="0" y="0"/>
                <wp:positionH relativeFrom="column">
                  <wp:posOffset>3804920</wp:posOffset>
                </wp:positionH>
                <wp:positionV relativeFrom="paragraph">
                  <wp:posOffset>390208</wp:posOffset>
                </wp:positionV>
                <wp:extent cx="242570" cy="228600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E337B" id="Text Box 58" o:spid="_x0000_s1108" type="#_x0000_t202" style="position:absolute;margin-left:299.6pt;margin-top:30.75pt;width:19.1pt;height:18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8A9069B" wp14:editId="076F63F2">
                <wp:simplePos x="0" y="0"/>
                <wp:positionH relativeFrom="column">
                  <wp:posOffset>3542665</wp:posOffset>
                </wp:positionH>
                <wp:positionV relativeFrom="paragraph">
                  <wp:posOffset>381318</wp:posOffset>
                </wp:positionV>
                <wp:extent cx="242570" cy="22860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9069B" id="Text Box 99" o:spid="_x0000_s1109" type="#_x0000_t202" style="position:absolute;margin-left:278.95pt;margin-top:30.05pt;width:19.1pt;height:18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A3D1C7D" wp14:editId="457AD122">
                <wp:simplePos x="0" y="0"/>
                <wp:positionH relativeFrom="column">
                  <wp:posOffset>3290888</wp:posOffset>
                </wp:positionH>
                <wp:positionV relativeFrom="paragraph">
                  <wp:posOffset>380682</wp:posOffset>
                </wp:positionV>
                <wp:extent cx="242570" cy="22860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D1C7D" id="Text Box 98" o:spid="_x0000_s1110" type="#_x0000_t202" style="position:absolute;margin-left:259.15pt;margin-top:29.95pt;width:19.1pt;height:18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B38A721" wp14:editId="2770878A">
                <wp:simplePos x="0" y="0"/>
                <wp:positionH relativeFrom="column">
                  <wp:posOffset>2762250</wp:posOffset>
                </wp:positionH>
                <wp:positionV relativeFrom="paragraph">
                  <wp:posOffset>385127</wp:posOffset>
                </wp:positionV>
                <wp:extent cx="242570" cy="228600"/>
                <wp:effectExtent l="0" t="0" r="0" b="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8A721" id="Text Box 94" o:spid="_x0000_s1111" type="#_x0000_t202" style="position:absolute;margin-left:217.5pt;margin-top:30.3pt;width:19.1pt;height:1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F6AC0BA" wp14:editId="1D708DA4">
                <wp:simplePos x="0" y="0"/>
                <wp:positionH relativeFrom="column">
                  <wp:posOffset>2500312</wp:posOffset>
                </wp:positionH>
                <wp:positionV relativeFrom="paragraph">
                  <wp:posOffset>385127</wp:posOffset>
                </wp:positionV>
                <wp:extent cx="242570" cy="228600"/>
                <wp:effectExtent l="0" t="0" r="0" b="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AC0BA" id="Text Box 96" o:spid="_x0000_s1112" type="#_x0000_t202" style="position:absolute;margin-left:196.85pt;margin-top:30.3pt;width:19.1pt;height:18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5CE337B" wp14:editId="4299B8D2">
                <wp:simplePos x="0" y="0"/>
                <wp:positionH relativeFrom="column">
                  <wp:posOffset>2228533</wp:posOffset>
                </wp:positionH>
                <wp:positionV relativeFrom="paragraph">
                  <wp:posOffset>390208</wp:posOffset>
                </wp:positionV>
                <wp:extent cx="242570" cy="228600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E337B" id="Text Box 55" o:spid="_x0000_s1113" type="#_x0000_t202" style="position:absolute;margin-left:175.5pt;margin-top:30.75pt;width:19.1pt;height:18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CCCE525" wp14:editId="6B7F88F1">
                <wp:simplePos x="0" y="0"/>
                <wp:positionH relativeFrom="column">
                  <wp:posOffset>1985645</wp:posOffset>
                </wp:positionH>
                <wp:positionV relativeFrom="paragraph">
                  <wp:posOffset>371158</wp:posOffset>
                </wp:positionV>
                <wp:extent cx="242570" cy="228600"/>
                <wp:effectExtent l="0" t="0" r="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CE525" id="Text Box 101" o:spid="_x0000_s1114" type="#_x0000_t202" style="position:absolute;margin-left:156.35pt;margin-top:29.25pt;width:19.1pt;height:18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C95187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2C0B9C5" wp14:editId="66A3AA22">
                <wp:simplePos x="0" y="0"/>
                <wp:positionH relativeFrom="column">
                  <wp:posOffset>1714500</wp:posOffset>
                </wp:positionH>
                <wp:positionV relativeFrom="paragraph">
                  <wp:posOffset>371475</wp:posOffset>
                </wp:positionV>
                <wp:extent cx="242570" cy="228600"/>
                <wp:effectExtent l="0" t="0" r="0" b="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5187" w:rsidRPr="00E61D22" w:rsidRDefault="00C95187" w:rsidP="00C95187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0B9C5" id="Text Box 113" o:spid="_x0000_s1115" type="#_x0000_t202" style="position:absolute;margin-left:135pt;margin-top:29.25pt;width:19.1pt;height:18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" filled="f" stroked="f">
                <v:textbox>
                  <w:txbxContent>
                    <w:p w:rsidR="00C95187" w:rsidRPr="00E61D22" w:rsidRDefault="00C95187" w:rsidP="00C95187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9B712DE" wp14:editId="0F5BA6EB">
                <wp:simplePos x="0" y="0"/>
                <wp:positionH relativeFrom="column">
                  <wp:posOffset>1457007</wp:posOffset>
                </wp:positionH>
                <wp:positionV relativeFrom="paragraph">
                  <wp:posOffset>385445</wp:posOffset>
                </wp:positionV>
                <wp:extent cx="242570" cy="228600"/>
                <wp:effectExtent l="0" t="0" r="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712DE" id="Text Box 102" o:spid="_x0000_s1116" type="#_x0000_t202" style="position:absolute;margin-left:114.7pt;margin-top:30.35pt;width:19.1pt;height:18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BD6FD7A" wp14:editId="51C6DAE8">
                <wp:simplePos x="0" y="0"/>
                <wp:positionH relativeFrom="column">
                  <wp:posOffset>3805873</wp:posOffset>
                </wp:positionH>
                <wp:positionV relativeFrom="paragraph">
                  <wp:posOffset>133033</wp:posOffset>
                </wp:positionV>
                <wp:extent cx="242570" cy="228600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6FD7A" id="Text Box 57" o:spid="_x0000_s1117" type="#_x0000_t202" style="position:absolute;margin-left:299.7pt;margin-top:10.5pt;width:19.1pt;height:18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A9B4387" wp14:editId="217A69B6">
                <wp:simplePos x="0" y="0"/>
                <wp:positionH relativeFrom="column">
                  <wp:posOffset>3299460</wp:posOffset>
                </wp:positionH>
                <wp:positionV relativeFrom="paragraph">
                  <wp:posOffset>118745</wp:posOffset>
                </wp:positionV>
                <wp:extent cx="242570" cy="228600"/>
                <wp:effectExtent l="0" t="0" r="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B4387" id="Text Box 97" o:spid="_x0000_s1118" type="#_x0000_t202" style="position:absolute;margin-left:259.8pt;margin-top:9.35pt;width:19.1pt;height:18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3834" w:rsidRPr="00C95187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E415B2A" wp14:editId="5C533AC4">
                <wp:simplePos x="0" y="0"/>
                <wp:positionH relativeFrom="column">
                  <wp:posOffset>2761297</wp:posOffset>
                </wp:positionH>
                <wp:positionV relativeFrom="paragraph">
                  <wp:posOffset>119697</wp:posOffset>
                </wp:positionV>
                <wp:extent cx="242570" cy="228600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5187" w:rsidRPr="00E61D22" w:rsidRDefault="00C95187" w:rsidP="00C95187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15B2A" id="Text Box 86" o:spid="_x0000_s1119" type="#_x0000_t202" style="position:absolute;margin-left:217.4pt;margin-top:9.4pt;width:19.1pt;height:18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" filled="f" stroked="f">
                <v:textbox>
                  <w:txbxContent>
                    <w:p w:rsidR="00C95187" w:rsidRPr="00E61D22" w:rsidRDefault="00C95187" w:rsidP="00C95187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6C75FF6" wp14:editId="19B9212F">
                <wp:simplePos x="0" y="0"/>
                <wp:positionH relativeFrom="column">
                  <wp:posOffset>913765</wp:posOffset>
                </wp:positionH>
                <wp:positionV relativeFrom="paragraph">
                  <wp:posOffset>375602</wp:posOffset>
                </wp:positionV>
                <wp:extent cx="242887" cy="228600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75FF6" id="Text Box 103" o:spid="_x0000_s1120" type="#_x0000_t202" style="position:absolute;margin-left:71.95pt;margin-top:29.55pt;width:19.1pt;height:18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543CCD" wp14:editId="0DAD75FE">
                <wp:simplePos x="0" y="0"/>
                <wp:positionH relativeFrom="column">
                  <wp:posOffset>914400</wp:posOffset>
                </wp:positionH>
                <wp:positionV relativeFrom="paragraph">
                  <wp:posOffset>909955</wp:posOffset>
                </wp:positionV>
                <wp:extent cx="242570" cy="22860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43CCD" id="Text Box 34" o:spid="_x0000_s1121" type="#_x0000_t202" style="position:absolute;margin-left:1in;margin-top:71.65pt;width:19.1pt;height:1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AB79418" wp14:editId="5FB93535">
                <wp:simplePos x="0" y="0"/>
                <wp:positionH relativeFrom="column">
                  <wp:posOffset>923925</wp:posOffset>
                </wp:positionH>
                <wp:positionV relativeFrom="paragraph">
                  <wp:posOffset>1437957</wp:posOffset>
                </wp:positionV>
                <wp:extent cx="242570" cy="228600"/>
                <wp:effectExtent l="0" t="0" r="0" b="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D3F4B" w:rsidRPr="00E61D22" w:rsidRDefault="002D3F4B" w:rsidP="002D3F4B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79418" id="Text Box 114" o:spid="_x0000_s1122" type="#_x0000_t202" style="position:absolute;margin-left:72.75pt;margin-top:113.2pt;width:19.1pt;height:18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" filled="f" stroked="f">
                <v:textbox>
                  <w:txbxContent>
                    <w:p w:rsidR="002D3F4B" w:rsidRPr="00E61D22" w:rsidRDefault="002D3F4B" w:rsidP="002D3F4B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FEABF91" wp14:editId="3BC3E78E">
                <wp:simplePos x="0" y="0"/>
                <wp:positionH relativeFrom="column">
                  <wp:posOffset>923925</wp:posOffset>
                </wp:positionH>
                <wp:positionV relativeFrom="paragraph">
                  <wp:posOffset>1962785</wp:posOffset>
                </wp:positionV>
                <wp:extent cx="242570" cy="228600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ABF91" id="Text Box 40" o:spid="_x0000_s1123" type="#_x0000_t202" style="position:absolute;margin-left:72.75pt;margin-top:154.55pt;width:19.1pt;height:1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66F2C3E" wp14:editId="4201132D">
                <wp:simplePos x="0" y="0"/>
                <wp:positionH relativeFrom="column">
                  <wp:posOffset>661670</wp:posOffset>
                </wp:positionH>
                <wp:positionV relativeFrom="paragraph">
                  <wp:posOffset>2477135</wp:posOffset>
                </wp:positionV>
                <wp:extent cx="242570" cy="22860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F2C3E" id="Text Box 79" o:spid="_x0000_s1124" type="#_x0000_t202" style="position:absolute;margin-left:52.1pt;margin-top:195.05pt;width:19.1pt;height:18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7A72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41CCCBAA" wp14:editId="68AE1BA9">
                <wp:simplePos x="0" y="0"/>
                <wp:positionH relativeFrom="column">
                  <wp:posOffset>661670</wp:posOffset>
                </wp:positionH>
                <wp:positionV relativeFrom="paragraph">
                  <wp:posOffset>638493</wp:posOffset>
                </wp:positionV>
                <wp:extent cx="242570" cy="228600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7A72" w:rsidRPr="00E61D22" w:rsidRDefault="00DC7A72" w:rsidP="00DC7A7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CCBAA" id="Text Box 125" o:spid="_x0000_s1125" type="#_x0000_t202" style="position:absolute;margin-left:52.1pt;margin-top:50.3pt;width:19.1pt;height:18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" filled="f" stroked="f">
                <v:textbox>
                  <w:txbxContent>
                    <w:p w:rsidR="00DC7A72" w:rsidRPr="00E61D22" w:rsidRDefault="00DC7A72" w:rsidP="00DC7A7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BD6FD7A" wp14:editId="51C6DAE8">
                <wp:simplePos x="0" y="0"/>
                <wp:positionH relativeFrom="column">
                  <wp:posOffset>2239010</wp:posOffset>
                </wp:positionH>
                <wp:positionV relativeFrom="paragraph">
                  <wp:posOffset>133033</wp:posOffset>
                </wp:positionV>
                <wp:extent cx="242570" cy="228600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6FD7A" id="Text Box 54" o:spid="_x0000_s1126" type="#_x0000_t202" style="position:absolute;margin-left:176.3pt;margin-top:10.5pt;width:19.1pt;height:18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72DF375" wp14:editId="08E17439">
                <wp:simplePos x="0" y="0"/>
                <wp:positionH relativeFrom="column">
                  <wp:posOffset>1200150</wp:posOffset>
                </wp:positionH>
                <wp:positionV relativeFrom="paragraph">
                  <wp:posOffset>124143</wp:posOffset>
                </wp:positionV>
                <wp:extent cx="242887" cy="228600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5187" w:rsidRPr="00E61D22" w:rsidRDefault="00C95187" w:rsidP="00C95187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DF375" id="Text Box 85" o:spid="_x0000_s1032" type="#_x0000_t202" style="position:absolute;margin-left:94.5pt;margin-top:9.8pt;width:19.1pt;height:18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" filled="f" stroked="f">
                <v:textbox>
                  <w:txbxContent>
                    <w:p w:rsidR="00C95187" w:rsidRPr="00E61D22" w:rsidRDefault="00C95187" w:rsidP="00C95187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EE93A01" wp14:editId="346322FD">
                <wp:simplePos x="0" y="0"/>
                <wp:positionH relativeFrom="column">
                  <wp:posOffset>1190307</wp:posOffset>
                </wp:positionH>
                <wp:positionV relativeFrom="paragraph">
                  <wp:posOffset>375920</wp:posOffset>
                </wp:positionV>
                <wp:extent cx="242570" cy="228600"/>
                <wp:effectExtent l="0" t="0" r="0" b="0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93A01" id="Text Box 104" o:spid="_x0000_s1128" type="#_x0000_t202" style="position:absolute;margin-left:93.7pt;margin-top:29.6pt;width:19.1pt;height:1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72DF375" wp14:editId="08E17439">
                <wp:simplePos x="0" y="0"/>
                <wp:positionH relativeFrom="column">
                  <wp:posOffset>1704975</wp:posOffset>
                </wp:positionH>
                <wp:positionV relativeFrom="paragraph">
                  <wp:posOffset>-142558</wp:posOffset>
                </wp:positionV>
                <wp:extent cx="242887" cy="228600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5187" w:rsidRPr="00E61D22" w:rsidRDefault="00C95187" w:rsidP="00C95187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DF375" id="Text Box 53" o:spid="_x0000_s1035" type="#_x0000_t202" style="position:absolute;margin-left:134.25pt;margin-top:-11.25pt;width:19.1pt;height:18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" filled="f" stroked="f">
                <v:textbox>
                  <w:txbxContent>
                    <w:p w:rsidR="00C95187" w:rsidRPr="00E61D22" w:rsidRDefault="00C95187" w:rsidP="00C95187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A8017EE" wp14:editId="3F22D808">
                <wp:simplePos x="0" y="0"/>
                <wp:positionH relativeFrom="column">
                  <wp:posOffset>3285490</wp:posOffset>
                </wp:positionH>
                <wp:positionV relativeFrom="paragraph">
                  <wp:posOffset>-137795</wp:posOffset>
                </wp:positionV>
                <wp:extent cx="242570" cy="2286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017EE" id="Text Box 30" o:spid="_x0000_s1130" type="#_x0000_t202" style="position:absolute;margin-left:258.7pt;margin-top:-10.85pt;width:19.1pt;height:1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0166CA39" wp14:editId="5F68971D">
                <wp:simplePos x="0" y="0"/>
                <wp:positionH relativeFrom="column">
                  <wp:posOffset>3300413</wp:posOffset>
                </wp:positionH>
                <wp:positionV relativeFrom="paragraph">
                  <wp:posOffset>-404495</wp:posOffset>
                </wp:positionV>
                <wp:extent cx="242570" cy="2286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5187" w:rsidRPr="00E61D22" w:rsidRDefault="00C95187" w:rsidP="00C95187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6CA39" id="Text Box 3" o:spid="_x0000_s1131" type="#_x0000_t202" style="position:absolute;margin-left:259.9pt;margin-top:-31.85pt;width:19.1pt;height:18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" filled="f" stroked="f">
                <v:textbox>
                  <w:txbxContent>
                    <w:p w:rsidR="00C95187" w:rsidRPr="00E61D22" w:rsidRDefault="00C95187" w:rsidP="00C95187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AB6E4EA" wp14:editId="1578A560">
                <wp:simplePos x="0" y="0"/>
                <wp:positionH relativeFrom="column">
                  <wp:posOffset>2518727</wp:posOffset>
                </wp:positionH>
                <wp:positionV relativeFrom="paragraph">
                  <wp:posOffset>-405130</wp:posOffset>
                </wp:positionV>
                <wp:extent cx="242570" cy="228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6E4EA" id="Text Box 18" o:spid="_x0000_s1043" type="#_x0000_t202" style="position:absolute;margin-left:198.3pt;margin-top:-31.9pt;width:19.1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3EE0CDE" wp14:editId="3E707F5C">
                <wp:simplePos x="0" y="0"/>
                <wp:positionH relativeFrom="column">
                  <wp:posOffset>2238057</wp:posOffset>
                </wp:positionH>
                <wp:positionV relativeFrom="paragraph">
                  <wp:posOffset>-395605</wp:posOffset>
                </wp:positionV>
                <wp:extent cx="242570" cy="2286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E0CDE" id="Text Box 17" o:spid="_x0000_s1133" type="#_x0000_t202" style="position:absolute;margin-left:176.2pt;margin-top:-31.15pt;width:19.1pt;height:1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20A9EA" wp14:editId="762375C2">
                <wp:simplePos x="0" y="0"/>
                <wp:positionH relativeFrom="column">
                  <wp:posOffset>1704975</wp:posOffset>
                </wp:positionH>
                <wp:positionV relativeFrom="paragraph">
                  <wp:posOffset>-394970</wp:posOffset>
                </wp:positionV>
                <wp:extent cx="242887" cy="2286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0A9EA" id="Text Box 16" o:spid="_x0000_s1134" type="#_x0000_t202" style="position:absolute;margin-left:134.25pt;margin-top:-31.1pt;width:19.1pt;height:1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08A235A" wp14:editId="7E7B23EF">
                <wp:simplePos x="0" y="0"/>
                <wp:positionH relativeFrom="column">
                  <wp:posOffset>661670</wp:posOffset>
                </wp:positionH>
                <wp:positionV relativeFrom="paragraph">
                  <wp:posOffset>1953260</wp:posOffset>
                </wp:positionV>
                <wp:extent cx="242570" cy="22860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A235A" id="Text Box 39" o:spid="_x0000_s1049" type="#_x0000_t202" style="position:absolute;margin-left:52.1pt;margin-top:153.8pt;width:19.1pt;height:1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B38A721" wp14:editId="2770878A">
                <wp:simplePos x="0" y="0"/>
                <wp:positionH relativeFrom="column">
                  <wp:posOffset>661988</wp:posOffset>
                </wp:positionH>
                <wp:positionV relativeFrom="paragraph">
                  <wp:posOffset>1685608</wp:posOffset>
                </wp:positionV>
                <wp:extent cx="242570" cy="228600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8A721" id="Text Box 88" o:spid="_x0000_s1050" type="#_x0000_t202" style="position:absolute;margin-left:52.15pt;margin-top:132.75pt;width:19.1pt;height:18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70E4295" wp14:editId="091D354F">
                <wp:simplePos x="0" y="0"/>
                <wp:positionH relativeFrom="column">
                  <wp:posOffset>671830</wp:posOffset>
                </wp:positionH>
                <wp:positionV relativeFrom="paragraph">
                  <wp:posOffset>1423987</wp:posOffset>
                </wp:positionV>
                <wp:extent cx="242570" cy="228600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E4295" id="Text Box 87" o:spid="_x0000_s1051" type="#_x0000_t202" style="position:absolute;margin-left:52.9pt;margin-top:112.1pt;width:19.1pt;height:18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1BE9DF2" wp14:editId="58BE06FB">
                <wp:simplePos x="0" y="0"/>
                <wp:positionH relativeFrom="column">
                  <wp:posOffset>661670</wp:posOffset>
                </wp:positionH>
                <wp:positionV relativeFrom="paragraph">
                  <wp:posOffset>1162050</wp:posOffset>
                </wp:positionV>
                <wp:extent cx="242570" cy="228600"/>
                <wp:effectExtent l="0" t="0" r="0" b="0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E9DF2" id="Text Box 84" o:spid="_x0000_s1052" type="#_x0000_t202" style="position:absolute;margin-left:52.1pt;margin-top:91.5pt;width:19.1pt;height:18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08A235A" wp14:editId="7E7B23EF">
                <wp:simplePos x="0" y="0"/>
                <wp:positionH relativeFrom="column">
                  <wp:posOffset>661988</wp:posOffset>
                </wp:positionH>
                <wp:positionV relativeFrom="paragraph">
                  <wp:posOffset>900430</wp:posOffset>
                </wp:positionV>
                <wp:extent cx="242570" cy="22860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A235A" id="Text Box 32" o:spid="_x0000_s1053" type="#_x0000_t202" style="position:absolute;margin-left:52.15pt;margin-top:70.9pt;width:19.1pt;height:1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1BE9DF2" wp14:editId="58BE06FB">
                <wp:simplePos x="0" y="0"/>
                <wp:positionH relativeFrom="column">
                  <wp:posOffset>661988</wp:posOffset>
                </wp:positionH>
                <wp:positionV relativeFrom="paragraph">
                  <wp:posOffset>399415</wp:posOffset>
                </wp:positionV>
                <wp:extent cx="242570" cy="228600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E9DF2" id="Text Box 83" o:spid="_x0000_s1054" type="#_x0000_t202" style="position:absolute;margin-left:52.15pt;margin-top:31.45pt;width:19.1pt;height:18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4296BB0" wp14:editId="6415140E">
                <wp:simplePos x="0" y="0"/>
                <wp:positionH relativeFrom="column">
                  <wp:posOffset>652145</wp:posOffset>
                </wp:positionH>
                <wp:positionV relativeFrom="paragraph">
                  <wp:posOffset>138112</wp:posOffset>
                </wp:positionV>
                <wp:extent cx="242570" cy="228600"/>
                <wp:effectExtent l="0" t="0" r="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96BB0" id="Text Box 106" o:spid="_x0000_s1055" type="#_x0000_t202" style="position:absolute;margin-left:51.35pt;margin-top:10.85pt;width:19.1pt;height:18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30CEC60" wp14:editId="31D4F139">
                <wp:simplePos x="0" y="0"/>
                <wp:positionH relativeFrom="column">
                  <wp:posOffset>661988</wp:posOffset>
                </wp:positionH>
                <wp:positionV relativeFrom="paragraph">
                  <wp:posOffset>-128270</wp:posOffset>
                </wp:positionV>
                <wp:extent cx="242570" cy="2286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CEC60" id="Text Box 20" o:spid="_x0000_s1056" type="#_x0000_t202" style="position:absolute;margin-left:52.15pt;margin-top:-10.1pt;width:19.1pt;height:1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20A9EA" wp14:editId="762375C2">
                <wp:simplePos x="0" y="0"/>
                <wp:positionH relativeFrom="column">
                  <wp:posOffset>1189990</wp:posOffset>
                </wp:positionH>
                <wp:positionV relativeFrom="paragraph">
                  <wp:posOffset>-404495</wp:posOffset>
                </wp:positionV>
                <wp:extent cx="242887" cy="2286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0A9EA" id="Text Box 15" o:spid="_x0000_s1057" type="#_x0000_t202" style="position:absolute;margin-left:93.7pt;margin-top:-31.85pt;width:19.1pt;height:1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5187" w:rsidRPr="00E61D2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5DA287" wp14:editId="7030D195">
                <wp:simplePos x="0" y="0"/>
                <wp:positionH relativeFrom="column">
                  <wp:posOffset>671195</wp:posOffset>
                </wp:positionH>
                <wp:positionV relativeFrom="paragraph">
                  <wp:posOffset>-404495</wp:posOffset>
                </wp:positionV>
                <wp:extent cx="242887" cy="2286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61D22" w:rsidRPr="00E61D22" w:rsidRDefault="00E61D22" w:rsidP="00E61D2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DA287" id="Text Box 14" o:spid="_x0000_s1144" type="#_x0000_t202" style="position:absolute;margin-left:52.85pt;margin-top:-31.85pt;width:19.1pt;height:1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" filled="f" stroked="f">
                <v:textbox>
                  <w:txbxContent>
                    <w:p w:rsidR="00E61D22" w:rsidRPr="00E61D22" w:rsidRDefault="00E61D22" w:rsidP="00E61D22">
                      <w:pPr>
                        <w:jc w:val="center"/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44369">
        <w:rPr>
          <w:noProof/>
        </w:rPr>
        <w:drawing>
          <wp:anchor distT="0" distB="0" distL="114300" distR="114300" simplePos="0" relativeHeight="251658240" behindDoc="1" locked="1" layoutInCell="1" allowOverlap="1">
            <wp:simplePos x="0" y="0"/>
            <wp:positionH relativeFrom="page">
              <wp:align>left</wp:align>
            </wp:positionH>
            <wp:positionV relativeFrom="paragraph">
              <wp:posOffset>-1176655</wp:posOffset>
            </wp:positionV>
            <wp:extent cx="5321300" cy="75482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1300" cy="754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B3054F" w:rsidSect="00844369">
      <w:pgSz w:w="8391" w:h="11907" w:code="1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DM2NzUyMTU2tDRW0lEKTi0uzszPAykwqgUArG0BkSwAAAA="/>
  </w:docVars>
  <w:rsids>
    <w:rsidRoot w:val="00844369"/>
    <w:rsid w:val="00164EA1"/>
    <w:rsid w:val="002D3F4B"/>
    <w:rsid w:val="0049217B"/>
    <w:rsid w:val="00641AA1"/>
    <w:rsid w:val="006A3F1F"/>
    <w:rsid w:val="007A00C1"/>
    <w:rsid w:val="00844369"/>
    <w:rsid w:val="00B3054F"/>
    <w:rsid w:val="00C95187"/>
    <w:rsid w:val="00DC7A72"/>
    <w:rsid w:val="00E61D22"/>
    <w:rsid w:val="00EB63A2"/>
    <w:rsid w:val="00ED3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67A0E6-4C0D-43F5-8761-2ACAD1AA2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5187"/>
  </w:style>
  <w:style w:type="paragraph" w:styleId="Heading1">
    <w:name w:val="heading 1"/>
    <w:basedOn w:val="Normal"/>
    <w:next w:val="Normal"/>
    <w:link w:val="Heading1Char"/>
    <w:uiPriority w:val="9"/>
    <w:qFormat/>
    <w:rsid w:val="00C951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518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@websitedesignseo.co.za</dc:creator>
  <cp:keywords/>
  <dc:description/>
  <cp:lastModifiedBy>tanya@websitedesignseo.co.za</cp:lastModifiedBy>
  <cp:revision>10</cp:revision>
  <dcterms:created xsi:type="dcterms:W3CDTF">2021-02-04T05:40:00Z</dcterms:created>
  <dcterms:modified xsi:type="dcterms:W3CDTF">2021-03-03T04:36:00Z</dcterms:modified>
</cp:coreProperties>
</file>